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52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:Table 2: 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: 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: 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3: 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4: 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5: 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6: 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7: 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8: 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9: 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0: 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1: 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2: 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3: 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4: 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5: 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6: 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7: 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8: 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9: 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0: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1: 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2: 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3: 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4: 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5: 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6: 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7: 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Heading1"/>
      </w:pPr>
      <w:bookmarkStart w:id="51" w:name="X8f33ec2cf2a5f7dfebab01bc746d57e0540829b"/>
      <w:r>
        <w:t xml:space="preserve">Section 1B - Benthic Macroinvertebrate Community</w:t>
      </w:r>
      <w:bookmarkEnd w:id="51"/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28: Biological Assessment Profile (BAP) Scores and 95% confidence intervals for benthic macroinvertebrate community assessment data for the Wallkill River Survey, 2017-2019. Symbology corresponds with WI/PWL segmentation as indicated in the plot legend." title="" id="1" name="Picture"/>
            <a:graphic>
              <a:graphicData uri="http://schemas.openxmlformats.org/drawingml/2006/picture">
                <pic:pic>
                  <pic:nvPicPr>
                    <pic:cNvPr descr="parent_files/figure-docx/B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Heading1"/>
      </w:pPr>
      <w:bookmarkStart w:id="53" w:name="Xf902c53d879c4fd4716d1c3c01d5e5616ce6453"/>
      <w:r>
        <w:t xml:space="preserve">Section 1C - Stream Reach Physical Characteristics</w:t>
      </w:r>
      <w:bookmarkEnd w:id="53"/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Heading1"/>
      </w:pPr>
      <w:bookmarkStart w:id="54" w:name="section-1d---user-perception"/>
      <w:r>
        <w:t xml:space="preserve">Section 1D - User Perception</w:t>
      </w:r>
      <w:bookmarkEnd w:id="54"/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9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 Table 5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Heading1"/>
      </w:pPr>
      <w:bookmarkStart w:id="56" w:name="X8b9f80cff800192340a10c14ae659e213c14d81"/>
      <w:r>
        <w:t xml:space="preserve">Section 1E - Sediment and Porewater Microtox® Analysis</w:t>
      </w:r>
      <w:bookmarkEnd w:id="56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57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6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57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7-28T16:12:11Z</dcterms:created>
  <dcterms:modified xsi:type="dcterms:W3CDTF">2020-07-28T1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